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7D27E9" w14:textId="30037B09" w:rsidR="00C44ADE" w:rsidRDefault="00C44ADE" w:rsidP="00C44ADE">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9"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10"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11"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w:t>
      </w:r>
      <w:r>
        <w:rPr>
          <w:rFonts w:ascii="Times New Roman" w:eastAsia="SimSun" w:hAnsi="Times New Roman" w:cs="Times New Roman" w:hint="eastAsia"/>
          <w:color w:val="1F497D"/>
          <w:kern w:val="0"/>
          <w:sz w:val="22"/>
        </w:rPr>
        <w:lastRenderedPageBreak/>
        <w:t>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lastRenderedPageBreak/>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12"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3"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4"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5"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6"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7"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8"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9"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20"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21"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22"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2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29"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30"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31"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32"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33"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34"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35"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6"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7"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38"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39"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40"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41"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42"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43"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44"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4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6"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48"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49"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50"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1"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2"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3"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54"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55"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6"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7"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58"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59"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60"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61"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62"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63"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64"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65"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66"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67"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68"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9"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0"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lastRenderedPageBreak/>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71"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Pr="0033750C">
        <w:rPr>
          <w:rFonts w:ascii="Times New Roman" w:eastAsia="SimSun" w:hAnsi="Times New Roman" w:cs="Times New Roman"/>
          <w:color w:val="1F497D"/>
          <w:kern w:val="0"/>
          <w:sz w:val="22"/>
        </w:rPr>
        <w:lastRenderedPageBreak/>
        <w:t>(</w:t>
      </w:r>
      <w:hyperlink r:id="rId72"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73"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4"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6"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7"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78"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79"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80"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1"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2"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 xml:space="preserve">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3"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4"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8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6"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7"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88"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89"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90"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91"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2"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3"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94"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95"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 xml:space="preserve">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98"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99"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00"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101"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02"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03"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 xml:space="preserve">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04"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05"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6"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12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1"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22"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3"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6"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7"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8"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9"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0"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1"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2"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3"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4"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35"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6"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7"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38"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39"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40"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41"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42">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43"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270477" w14:textId="77777777" w:rsidR="00E74C5D" w:rsidRDefault="00E74C5D" w:rsidP="007D6E4E">
      <w:r>
        <w:separator/>
      </w:r>
    </w:p>
  </w:endnote>
  <w:endnote w:type="continuationSeparator" w:id="0">
    <w:p w14:paraId="07FFE933" w14:textId="77777777" w:rsidR="00E74C5D" w:rsidRDefault="00E74C5D" w:rsidP="007D6E4E">
      <w:r>
        <w:continuationSeparator/>
      </w:r>
    </w:p>
  </w:endnote>
  <w:endnote w:type="continuationNotice" w:id="1">
    <w:p w14:paraId="031AF08F" w14:textId="77777777" w:rsidR="00E74C5D" w:rsidRDefault="00E74C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47B985" w14:textId="77777777" w:rsidR="00E74C5D" w:rsidRDefault="00E74C5D" w:rsidP="007D6E4E">
      <w:r>
        <w:separator/>
      </w:r>
    </w:p>
  </w:footnote>
  <w:footnote w:type="continuationSeparator" w:id="0">
    <w:p w14:paraId="5750F984" w14:textId="77777777" w:rsidR="00E74C5D" w:rsidRDefault="00E74C5D" w:rsidP="007D6E4E">
      <w:r>
        <w:continuationSeparator/>
      </w:r>
    </w:p>
  </w:footnote>
  <w:footnote w:type="continuationNotice" w:id="1">
    <w:p w14:paraId="6F2E3A85" w14:textId="77777777" w:rsidR="00E74C5D" w:rsidRDefault="00E74C5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1"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5"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6"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6"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7"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3"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4"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6"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8"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9"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0"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1"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3"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2"/>
  </w:num>
  <w:num w:numId="2" w16cid:durableId="606619955">
    <w:abstractNumId w:val="28"/>
  </w:num>
  <w:num w:numId="3" w16cid:durableId="302076778">
    <w:abstractNumId w:val="47"/>
  </w:num>
  <w:num w:numId="4" w16cid:durableId="831868457">
    <w:abstractNumId w:val="30"/>
  </w:num>
  <w:num w:numId="5" w16cid:durableId="2036618735">
    <w:abstractNumId w:val="31"/>
  </w:num>
  <w:num w:numId="6" w16cid:durableId="1289094297">
    <w:abstractNumId w:val="19"/>
  </w:num>
  <w:num w:numId="7" w16cid:durableId="239484934">
    <w:abstractNumId w:val="17"/>
  </w:num>
  <w:num w:numId="8" w16cid:durableId="518590143">
    <w:abstractNumId w:val="51"/>
  </w:num>
  <w:num w:numId="9" w16cid:durableId="1034770311">
    <w:abstractNumId w:val="40"/>
  </w:num>
  <w:num w:numId="10" w16cid:durableId="1197693726">
    <w:abstractNumId w:val="1"/>
  </w:num>
  <w:num w:numId="11" w16cid:durableId="1499886254">
    <w:abstractNumId w:val="15"/>
  </w:num>
  <w:num w:numId="12" w16cid:durableId="1820878259">
    <w:abstractNumId w:val="7"/>
  </w:num>
  <w:num w:numId="13" w16cid:durableId="2124764989">
    <w:abstractNumId w:val="42"/>
  </w:num>
  <w:num w:numId="14" w16cid:durableId="301468572">
    <w:abstractNumId w:val="8"/>
  </w:num>
  <w:num w:numId="15" w16cid:durableId="1171607734">
    <w:abstractNumId w:val="3"/>
  </w:num>
  <w:num w:numId="16" w16cid:durableId="41834600">
    <w:abstractNumId w:val="6"/>
  </w:num>
  <w:num w:numId="17" w16cid:durableId="715932622">
    <w:abstractNumId w:val="24"/>
  </w:num>
  <w:num w:numId="18" w16cid:durableId="1844123729">
    <w:abstractNumId w:val="48"/>
  </w:num>
  <w:num w:numId="19" w16cid:durableId="2035761983">
    <w:abstractNumId w:val="9"/>
  </w:num>
  <w:num w:numId="20" w16cid:durableId="746419607">
    <w:abstractNumId w:val="20"/>
  </w:num>
  <w:num w:numId="21" w16cid:durableId="385253372">
    <w:abstractNumId w:val="4"/>
  </w:num>
  <w:num w:numId="22" w16cid:durableId="1290940017">
    <w:abstractNumId w:val="25"/>
  </w:num>
  <w:num w:numId="23" w16cid:durableId="648557165">
    <w:abstractNumId w:val="35"/>
  </w:num>
  <w:num w:numId="24" w16cid:durableId="750784214">
    <w:abstractNumId w:val="41"/>
  </w:num>
  <w:num w:numId="25" w16cid:durableId="766388708">
    <w:abstractNumId w:val="36"/>
  </w:num>
  <w:num w:numId="26" w16cid:durableId="596793828">
    <w:abstractNumId w:val="12"/>
  </w:num>
  <w:num w:numId="27" w16cid:durableId="1428503104">
    <w:abstractNumId w:val="32"/>
  </w:num>
  <w:num w:numId="28" w16cid:durableId="1970939314">
    <w:abstractNumId w:val="54"/>
  </w:num>
  <w:num w:numId="29" w16cid:durableId="726105176">
    <w:abstractNumId w:val="34"/>
  </w:num>
  <w:num w:numId="30" w16cid:durableId="1004163359">
    <w:abstractNumId w:val="27"/>
  </w:num>
  <w:num w:numId="31" w16cid:durableId="1217860303">
    <w:abstractNumId w:val="44"/>
  </w:num>
  <w:num w:numId="32" w16cid:durableId="321274268">
    <w:abstractNumId w:val="11"/>
  </w:num>
  <w:num w:numId="33" w16cid:durableId="832187020">
    <w:abstractNumId w:val="22"/>
  </w:num>
  <w:num w:numId="34" w16cid:durableId="1371298502">
    <w:abstractNumId w:val="18"/>
  </w:num>
  <w:num w:numId="35" w16cid:durableId="206381096">
    <w:abstractNumId w:val="45"/>
  </w:num>
  <w:num w:numId="36" w16cid:durableId="1790052926">
    <w:abstractNumId w:val="13"/>
  </w:num>
  <w:num w:numId="37" w16cid:durableId="1400982412">
    <w:abstractNumId w:val="0"/>
  </w:num>
  <w:num w:numId="38" w16cid:durableId="45841555">
    <w:abstractNumId w:val="49"/>
  </w:num>
  <w:num w:numId="39" w16cid:durableId="43679557">
    <w:abstractNumId w:val="38"/>
  </w:num>
  <w:num w:numId="40" w16cid:durableId="683434250">
    <w:abstractNumId w:val="53"/>
  </w:num>
  <w:num w:numId="41" w16cid:durableId="1710254428">
    <w:abstractNumId w:val="37"/>
  </w:num>
  <w:num w:numId="42" w16cid:durableId="177277157">
    <w:abstractNumId w:val="46"/>
  </w:num>
  <w:num w:numId="43" w16cid:durableId="281885844">
    <w:abstractNumId w:val="26"/>
  </w:num>
  <w:num w:numId="44" w16cid:durableId="118450965">
    <w:abstractNumId w:val="29"/>
  </w:num>
  <w:num w:numId="45" w16cid:durableId="861357907">
    <w:abstractNumId w:val="2"/>
  </w:num>
  <w:num w:numId="46" w16cid:durableId="2058309406">
    <w:abstractNumId w:val="50"/>
  </w:num>
  <w:num w:numId="47" w16cid:durableId="1716731271">
    <w:abstractNumId w:val="10"/>
  </w:num>
  <w:num w:numId="48" w16cid:durableId="153376519">
    <w:abstractNumId w:val="5"/>
  </w:num>
  <w:num w:numId="49" w16cid:durableId="96951397">
    <w:abstractNumId w:val="16"/>
  </w:num>
  <w:num w:numId="50" w16cid:durableId="1530873115">
    <w:abstractNumId w:val="43"/>
  </w:num>
  <w:num w:numId="51" w16cid:durableId="508837618">
    <w:abstractNumId w:val="23"/>
  </w:num>
  <w:num w:numId="52" w16cid:durableId="543447773">
    <w:abstractNumId w:val="21"/>
  </w:num>
  <w:num w:numId="53" w16cid:durableId="1586299742">
    <w:abstractNumId w:val="14"/>
  </w:num>
  <w:num w:numId="54" w16cid:durableId="680855283">
    <w:abstractNumId w:val="39"/>
  </w:num>
  <w:num w:numId="55" w16cid:durableId="1981764294">
    <w:abstractNumId w:val="3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BA7"/>
    <w:rsid w:val="00062EE7"/>
    <w:rsid w:val="00063454"/>
    <w:rsid w:val="0006428B"/>
    <w:rsid w:val="00064CB9"/>
    <w:rsid w:val="00065511"/>
    <w:rsid w:val="000669B5"/>
    <w:rsid w:val="00066B14"/>
    <w:rsid w:val="00067149"/>
    <w:rsid w:val="0006757E"/>
    <w:rsid w:val="00070296"/>
    <w:rsid w:val="0007061C"/>
    <w:rsid w:val="0007104A"/>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00D4"/>
    <w:rsid w:val="000A1775"/>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514"/>
    <w:rsid w:val="00126701"/>
    <w:rsid w:val="001302D1"/>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10C"/>
    <w:rsid w:val="00141752"/>
    <w:rsid w:val="0014294A"/>
    <w:rsid w:val="00143763"/>
    <w:rsid w:val="00144299"/>
    <w:rsid w:val="00144613"/>
    <w:rsid w:val="00144BAC"/>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2A46"/>
    <w:rsid w:val="00164393"/>
    <w:rsid w:val="00164E6B"/>
    <w:rsid w:val="00165905"/>
    <w:rsid w:val="00165A3D"/>
    <w:rsid w:val="00167073"/>
    <w:rsid w:val="00167A64"/>
    <w:rsid w:val="0017040B"/>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53B"/>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71"/>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4638"/>
    <w:rsid w:val="00305E18"/>
    <w:rsid w:val="003064D3"/>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4FE8"/>
    <w:rsid w:val="003753EB"/>
    <w:rsid w:val="003758D1"/>
    <w:rsid w:val="003760D6"/>
    <w:rsid w:val="003773B2"/>
    <w:rsid w:val="00377894"/>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9F8"/>
    <w:rsid w:val="00396C23"/>
    <w:rsid w:val="00397471"/>
    <w:rsid w:val="00397C6F"/>
    <w:rsid w:val="003A1233"/>
    <w:rsid w:val="003A12B8"/>
    <w:rsid w:val="003A16B6"/>
    <w:rsid w:val="003A201E"/>
    <w:rsid w:val="003A2122"/>
    <w:rsid w:val="003A2521"/>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D76"/>
    <w:rsid w:val="003B32A8"/>
    <w:rsid w:val="003B3403"/>
    <w:rsid w:val="003B3C45"/>
    <w:rsid w:val="003B5A8E"/>
    <w:rsid w:val="003B6220"/>
    <w:rsid w:val="003B6840"/>
    <w:rsid w:val="003B75DB"/>
    <w:rsid w:val="003B7954"/>
    <w:rsid w:val="003C1109"/>
    <w:rsid w:val="003C1B3E"/>
    <w:rsid w:val="003C1BFA"/>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ACB"/>
    <w:rsid w:val="003D2927"/>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9E7"/>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096D"/>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578DA"/>
    <w:rsid w:val="005605E7"/>
    <w:rsid w:val="005608E4"/>
    <w:rsid w:val="0056094F"/>
    <w:rsid w:val="00560CE5"/>
    <w:rsid w:val="00560D19"/>
    <w:rsid w:val="00561078"/>
    <w:rsid w:val="00561B25"/>
    <w:rsid w:val="00562045"/>
    <w:rsid w:val="005621C7"/>
    <w:rsid w:val="00562601"/>
    <w:rsid w:val="00562675"/>
    <w:rsid w:val="00562A26"/>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6D1D"/>
    <w:rsid w:val="005E7084"/>
    <w:rsid w:val="005E7209"/>
    <w:rsid w:val="005E7AE7"/>
    <w:rsid w:val="005E7FC2"/>
    <w:rsid w:val="005F17F0"/>
    <w:rsid w:val="005F2B4A"/>
    <w:rsid w:val="005F36E1"/>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E3B"/>
    <w:rsid w:val="0063001E"/>
    <w:rsid w:val="006306FD"/>
    <w:rsid w:val="00630D70"/>
    <w:rsid w:val="0063107C"/>
    <w:rsid w:val="006315A9"/>
    <w:rsid w:val="00631798"/>
    <w:rsid w:val="00631EFC"/>
    <w:rsid w:val="00632010"/>
    <w:rsid w:val="00632227"/>
    <w:rsid w:val="006337CE"/>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9BD"/>
    <w:rsid w:val="00694323"/>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FFB"/>
    <w:rsid w:val="007B0238"/>
    <w:rsid w:val="007B0330"/>
    <w:rsid w:val="007B0ADF"/>
    <w:rsid w:val="007B0D8D"/>
    <w:rsid w:val="007B10F5"/>
    <w:rsid w:val="007B137D"/>
    <w:rsid w:val="007B2525"/>
    <w:rsid w:val="007B370B"/>
    <w:rsid w:val="007B4CC4"/>
    <w:rsid w:val="007B4DFE"/>
    <w:rsid w:val="007B5C37"/>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504"/>
    <w:rsid w:val="00810CFA"/>
    <w:rsid w:val="00810FC2"/>
    <w:rsid w:val="008119C7"/>
    <w:rsid w:val="00812463"/>
    <w:rsid w:val="008135CB"/>
    <w:rsid w:val="00813840"/>
    <w:rsid w:val="00813DD6"/>
    <w:rsid w:val="008145F3"/>
    <w:rsid w:val="00814ADA"/>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792"/>
    <w:rsid w:val="00826905"/>
    <w:rsid w:val="00826A0E"/>
    <w:rsid w:val="00826A31"/>
    <w:rsid w:val="00827464"/>
    <w:rsid w:val="008276F0"/>
    <w:rsid w:val="00827948"/>
    <w:rsid w:val="008311E1"/>
    <w:rsid w:val="00831CD9"/>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8CC"/>
    <w:rsid w:val="00874C01"/>
    <w:rsid w:val="00875486"/>
    <w:rsid w:val="0087637D"/>
    <w:rsid w:val="008764F3"/>
    <w:rsid w:val="00876DC5"/>
    <w:rsid w:val="0087748C"/>
    <w:rsid w:val="0088023A"/>
    <w:rsid w:val="0088027D"/>
    <w:rsid w:val="008806CD"/>
    <w:rsid w:val="00881664"/>
    <w:rsid w:val="008839B7"/>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3536"/>
    <w:rsid w:val="008F422C"/>
    <w:rsid w:val="008F464F"/>
    <w:rsid w:val="008F4832"/>
    <w:rsid w:val="008F52EB"/>
    <w:rsid w:val="008F5456"/>
    <w:rsid w:val="008F67E7"/>
    <w:rsid w:val="008F6979"/>
    <w:rsid w:val="008F6AA4"/>
    <w:rsid w:val="008F75D0"/>
    <w:rsid w:val="0090002C"/>
    <w:rsid w:val="00900638"/>
    <w:rsid w:val="00900D7E"/>
    <w:rsid w:val="00900EBF"/>
    <w:rsid w:val="009013D9"/>
    <w:rsid w:val="00901BA9"/>
    <w:rsid w:val="00901BC3"/>
    <w:rsid w:val="00902858"/>
    <w:rsid w:val="00902ECC"/>
    <w:rsid w:val="009032EE"/>
    <w:rsid w:val="0090373B"/>
    <w:rsid w:val="0090408C"/>
    <w:rsid w:val="00906BEE"/>
    <w:rsid w:val="00906CF1"/>
    <w:rsid w:val="00906EBF"/>
    <w:rsid w:val="0090734D"/>
    <w:rsid w:val="00907378"/>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2171"/>
    <w:rsid w:val="00963878"/>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979E9"/>
    <w:rsid w:val="009A0774"/>
    <w:rsid w:val="009A0BA1"/>
    <w:rsid w:val="009A1739"/>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C43"/>
    <w:rsid w:val="009B71EF"/>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413B"/>
    <w:rsid w:val="00A1561F"/>
    <w:rsid w:val="00A15D64"/>
    <w:rsid w:val="00A16A3C"/>
    <w:rsid w:val="00A206C3"/>
    <w:rsid w:val="00A2130D"/>
    <w:rsid w:val="00A2177C"/>
    <w:rsid w:val="00A217D3"/>
    <w:rsid w:val="00A224DC"/>
    <w:rsid w:val="00A228F6"/>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C1B"/>
    <w:rsid w:val="00A61703"/>
    <w:rsid w:val="00A61787"/>
    <w:rsid w:val="00A61900"/>
    <w:rsid w:val="00A627CA"/>
    <w:rsid w:val="00A6287B"/>
    <w:rsid w:val="00A64561"/>
    <w:rsid w:val="00A6546B"/>
    <w:rsid w:val="00A664E9"/>
    <w:rsid w:val="00A673E3"/>
    <w:rsid w:val="00A6759B"/>
    <w:rsid w:val="00A71211"/>
    <w:rsid w:val="00A7131F"/>
    <w:rsid w:val="00A71658"/>
    <w:rsid w:val="00A71A18"/>
    <w:rsid w:val="00A728DD"/>
    <w:rsid w:val="00A72DD3"/>
    <w:rsid w:val="00A73391"/>
    <w:rsid w:val="00A742BA"/>
    <w:rsid w:val="00A761CB"/>
    <w:rsid w:val="00A767D7"/>
    <w:rsid w:val="00A8037C"/>
    <w:rsid w:val="00A80932"/>
    <w:rsid w:val="00A816B6"/>
    <w:rsid w:val="00A829F4"/>
    <w:rsid w:val="00A832E6"/>
    <w:rsid w:val="00A83FF2"/>
    <w:rsid w:val="00A84FEB"/>
    <w:rsid w:val="00A87419"/>
    <w:rsid w:val="00A90022"/>
    <w:rsid w:val="00A91309"/>
    <w:rsid w:val="00A91970"/>
    <w:rsid w:val="00A9295C"/>
    <w:rsid w:val="00A93A2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685E"/>
    <w:rsid w:val="00AA7B6E"/>
    <w:rsid w:val="00AA7BFD"/>
    <w:rsid w:val="00AA7EE8"/>
    <w:rsid w:val="00AB06C5"/>
    <w:rsid w:val="00AB217F"/>
    <w:rsid w:val="00AB2C79"/>
    <w:rsid w:val="00AB3157"/>
    <w:rsid w:val="00AB3601"/>
    <w:rsid w:val="00AB669D"/>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0253"/>
    <w:rsid w:val="00AD1AE0"/>
    <w:rsid w:val="00AD22FE"/>
    <w:rsid w:val="00AD237E"/>
    <w:rsid w:val="00AD3ACD"/>
    <w:rsid w:val="00AD3B00"/>
    <w:rsid w:val="00AD4D84"/>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C11"/>
    <w:rsid w:val="00B40DFA"/>
    <w:rsid w:val="00B44112"/>
    <w:rsid w:val="00B4411F"/>
    <w:rsid w:val="00B46159"/>
    <w:rsid w:val="00B46E09"/>
    <w:rsid w:val="00B47A9F"/>
    <w:rsid w:val="00B47BA4"/>
    <w:rsid w:val="00B47DE8"/>
    <w:rsid w:val="00B47F5F"/>
    <w:rsid w:val="00B50269"/>
    <w:rsid w:val="00B506C6"/>
    <w:rsid w:val="00B509B9"/>
    <w:rsid w:val="00B51BDB"/>
    <w:rsid w:val="00B51F00"/>
    <w:rsid w:val="00B51F53"/>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D51"/>
    <w:rsid w:val="00BD606D"/>
    <w:rsid w:val="00BD68FE"/>
    <w:rsid w:val="00BD6B6F"/>
    <w:rsid w:val="00BD7820"/>
    <w:rsid w:val="00BD7BE7"/>
    <w:rsid w:val="00BD7CD5"/>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6DB"/>
    <w:rsid w:val="00C44726"/>
    <w:rsid w:val="00C44ADE"/>
    <w:rsid w:val="00C44C01"/>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A8B"/>
    <w:rsid w:val="00C67094"/>
    <w:rsid w:val="00C6728F"/>
    <w:rsid w:val="00C678B6"/>
    <w:rsid w:val="00C67B45"/>
    <w:rsid w:val="00C67C01"/>
    <w:rsid w:val="00C71478"/>
    <w:rsid w:val="00C71C51"/>
    <w:rsid w:val="00C73377"/>
    <w:rsid w:val="00C7360D"/>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5BB5"/>
    <w:rsid w:val="00CB6113"/>
    <w:rsid w:val="00CB6F44"/>
    <w:rsid w:val="00CB7007"/>
    <w:rsid w:val="00CB70EC"/>
    <w:rsid w:val="00CB710D"/>
    <w:rsid w:val="00CB7499"/>
    <w:rsid w:val="00CC051D"/>
    <w:rsid w:val="00CC21D2"/>
    <w:rsid w:val="00CC221D"/>
    <w:rsid w:val="00CC23E3"/>
    <w:rsid w:val="00CC2C8F"/>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3800"/>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3C3B"/>
    <w:rsid w:val="00D94B1D"/>
    <w:rsid w:val="00D97CEE"/>
    <w:rsid w:val="00D97DC8"/>
    <w:rsid w:val="00DA0936"/>
    <w:rsid w:val="00DA2331"/>
    <w:rsid w:val="00DA271F"/>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4FAB"/>
    <w:rsid w:val="00DB548B"/>
    <w:rsid w:val="00DB5795"/>
    <w:rsid w:val="00DB5B37"/>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5F6F"/>
    <w:rsid w:val="00DD60FA"/>
    <w:rsid w:val="00DD6918"/>
    <w:rsid w:val="00DD79AB"/>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108F"/>
    <w:rsid w:val="00E3142E"/>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4F6"/>
    <w:rsid w:val="00E72784"/>
    <w:rsid w:val="00E72BE1"/>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9B7"/>
    <w:rsid w:val="00E913A1"/>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4ED5"/>
    <w:rsid w:val="00F75187"/>
    <w:rsid w:val="00F763C9"/>
    <w:rsid w:val="00F763CE"/>
    <w:rsid w:val="00F76F58"/>
    <w:rsid w:val="00F80068"/>
    <w:rsid w:val="00F80D89"/>
    <w:rsid w:val="00F81AD1"/>
    <w:rsid w:val="00F81B77"/>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7C39"/>
    <w:rsid w:val="00FB7FD9"/>
    <w:rsid w:val="00FC0196"/>
    <w:rsid w:val="00FC12B4"/>
    <w:rsid w:val="00FC202F"/>
    <w:rsid w:val="00FC2516"/>
    <w:rsid w:val="00FC26CD"/>
    <w:rsid w:val="00FC3025"/>
    <w:rsid w:val="00FC32C1"/>
    <w:rsid w:val="00FC4034"/>
    <w:rsid w:val="00FC4A2A"/>
    <w:rsid w:val="00FC54BD"/>
    <w:rsid w:val="00FC587E"/>
    <w:rsid w:val="00FC58FB"/>
    <w:rsid w:val="00FC5CDF"/>
    <w:rsid w:val="00FC704E"/>
    <w:rsid w:val="00FD038D"/>
    <w:rsid w:val="00FD0E86"/>
    <w:rsid w:val="00FD122C"/>
    <w:rsid w:val="00FD13A0"/>
    <w:rsid w:val="00FD1D09"/>
    <w:rsid w:val="00FD411F"/>
    <w:rsid w:val="00FD4257"/>
    <w:rsid w:val="00FD52C7"/>
    <w:rsid w:val="00FD52C8"/>
    <w:rsid w:val="00FD62A8"/>
    <w:rsid w:val="00FD63FC"/>
    <w:rsid w:val="00FD7066"/>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1B77"/>
    <w:rsid w:val="00FF2699"/>
    <w:rsid w:val="00FF27D0"/>
    <w:rsid w:val="00FF35AB"/>
    <w:rsid w:val="00FF3689"/>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B5D1A"/>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J33@pitt.edu" TargetMode="External"/><Relationship Id="rId21" Type="http://schemas.openxmlformats.org/officeDocument/2006/relationships/hyperlink" Target="https://drive.google.com/file/d/1Gctxh4O4sd4k9ywhmri3l5Ef7xBTc4hN/view?usp=sharing" TargetMode="External"/><Relationship Id="rId42" Type="http://schemas.openxmlformats.org/officeDocument/2006/relationships/hyperlink" Target="https://www.elsevier.com/journals/engineering/2095-8099/guide-for-authors" TargetMode="External"/><Relationship Id="rId63" Type="http://schemas.openxmlformats.org/officeDocument/2006/relationships/hyperlink" Target="mailto:qtlu@link.cuhk.edu.hk" TargetMode="External"/><Relationship Id="rId84" Type="http://schemas.openxmlformats.org/officeDocument/2006/relationships/hyperlink" Target="mailto:jingchaojiang@cuhk.edu.hk" TargetMode="External"/><Relationship Id="rId138" Type="http://schemas.openxmlformats.org/officeDocument/2006/relationships/hyperlink" Target="https://baijiahao.baidu.com/s?id=1716121461469586962&amp;wfr=spider&amp;for=pc" TargetMode="External"/><Relationship Id="rId107" Type="http://schemas.openxmlformats.org/officeDocument/2006/relationships/hyperlink" Target="mailto:LIJ33@pitt.edu" TargetMode="External"/><Relationship Id="rId11" Type="http://schemas.openxmlformats.org/officeDocument/2006/relationships/hyperlink" Target="https://www.orkts.cuhk.edu.hk/en/research/external-research-grants/searching-grants/4288-nsfc-20240808" TargetMode="External"/><Relationship Id="rId32" Type="http://schemas.openxmlformats.org/officeDocument/2006/relationships/hyperlink" Target="http://www.smptechno.com/index_en.html" TargetMode="External"/><Relationship Id="rId53" Type="http://schemas.openxmlformats.org/officeDocument/2006/relationships/hyperlink" Target="mailto:whliao@mae.cuhk.edu.hk" TargetMode="External"/><Relationship Id="rId74" Type="http://schemas.openxmlformats.org/officeDocument/2006/relationships/hyperlink" Target="mailto:mowong@cuhk.edu.hk" TargetMode="External"/><Relationship Id="rId128" Type="http://schemas.openxmlformats.org/officeDocument/2006/relationships/hyperlink" Target="mailto:2018141521057@stu.scu.edu.cn" TargetMode="External"/><Relationship Id="rId5" Type="http://schemas.openxmlformats.org/officeDocument/2006/relationships/settings" Target="settings.xml"/><Relationship Id="rId90" Type="http://schemas.openxmlformats.org/officeDocument/2006/relationships/hyperlink" Target="https://ww2.mathworks.cn/matlabcentral/answers/107508-solving-a-nonlinear-equation-using-newton-raphson-method" TargetMode="External"/><Relationship Id="rId95" Type="http://schemas.openxmlformats.org/officeDocument/2006/relationships/hyperlink" Target="mailto:mhwong@mae.cuhk.edu.hk" TargetMode="External"/><Relationship Id="rId22" Type="http://schemas.openxmlformats.org/officeDocument/2006/relationships/hyperlink" Target="https://iopscience.iop.org/journal/2631-7990" TargetMode="External"/><Relationship Id="rId27" Type="http://schemas.openxmlformats.org/officeDocument/2006/relationships/hyperlink" Target="https://faculty.sustech.edu.cn/?tagid=geq&amp;iscss=1&amp;snapid=1&amp;orderby=date&amp;go=1&amp;lang=en" TargetMode="External"/><Relationship Id="rId43" Type="http://schemas.openxmlformats.org/officeDocument/2006/relationships/hyperlink" Target="mailto:1155184008@link.cuhk.edu.hk" TargetMode="External"/><Relationship Id="rId48" Type="http://schemas.openxmlformats.org/officeDocument/2006/relationships/hyperlink" Target="mailto:liuchao.jin@link.cuhk.edu.hk" TargetMode="External"/><Relationship Id="rId64" Type="http://schemas.openxmlformats.org/officeDocument/2006/relationships/hyperlink" Target="mailto:1155186662@link.cuhk.edu.hk" TargetMode="External"/><Relationship Id="rId69" Type="http://schemas.openxmlformats.org/officeDocument/2006/relationships/hyperlink" Target="mailto:reed@westlake.edu.cn" TargetMode="External"/><Relationship Id="rId113" Type="http://schemas.openxmlformats.org/officeDocument/2006/relationships/hyperlink" Target="mailto:LIJ33@pitt.edu" TargetMode="External"/><Relationship Id="rId118" Type="http://schemas.openxmlformats.org/officeDocument/2006/relationships/hyperlink" Target="mailto:Liuchao.Jin@outlook.com" TargetMode="External"/><Relationship Id="rId134" Type="http://schemas.openxmlformats.org/officeDocument/2006/relationships/hyperlink" Target="mailto:2018141521057@stu.scu.edu.cn" TargetMode="External"/><Relationship Id="rId139" Type="http://schemas.openxmlformats.org/officeDocument/2006/relationships/hyperlink" Target="mailto:aoxin.qi@scupi.cn" TargetMode="External"/><Relationship Id="rId80" Type="http://schemas.openxmlformats.org/officeDocument/2006/relationships/hyperlink" Target="https://drive.google.com/drive/folders/1EtubrqwGfsWC6PoZ83mc9M383bh5lUne?usp=sharing" TargetMode="External"/><Relationship Id="rId85" Type="http://schemas.openxmlformats.org/officeDocument/2006/relationships/hyperlink" Target="mailto:xiaoyazhai@cuhk.edu.hk" TargetMode="External"/><Relationship Id="rId12" Type="http://schemas.openxmlformats.org/officeDocument/2006/relationships/hyperlink" Target="https://drive.google.com/drive/folders/1vgwOMMCUJbX8KRZfx7e8FMePHbgnilmE?usp=sharing" TargetMode="External"/><Relationship Id="rId17" Type="http://schemas.openxmlformats.org/officeDocument/2006/relationships/hyperlink" Target="https://drive.google.com/drive/folders/1JEFBuNcFaMVLcHgD__kXQhe6XLq6vnO1?usp=sharing" TargetMode="External"/><Relationship Id="rId33" Type="http://schemas.openxmlformats.org/officeDocument/2006/relationships/hyperlink" Target="https://liuchao-jin.github.io/" TargetMode="External"/><Relationship Id="rId38" Type="http://schemas.openxmlformats.org/officeDocument/2006/relationships/hyperlink" Target="https://liuchao-jin.github.io/" TargetMode="External"/><Relationship Id="rId59" Type="http://schemas.openxmlformats.org/officeDocument/2006/relationships/hyperlink" Target="mailto:1155186689@link.cuhk.edu.hk" TargetMode="External"/><Relationship Id="rId103" Type="http://schemas.openxmlformats.org/officeDocument/2006/relationships/hyperlink" Target="mailto:areumjeong@ucla.edu" TargetMode="External"/><Relationship Id="rId108" Type="http://schemas.openxmlformats.org/officeDocument/2006/relationships/hyperlink" Target="mailto:Liuchao.Jin@outlook.com" TargetMode="External"/><Relationship Id="rId124" Type="http://schemas.openxmlformats.org/officeDocument/2006/relationships/hyperlink" Target="mailto:2018141521037@stu.scu.edu.cn" TargetMode="External"/><Relationship Id="rId129" Type="http://schemas.openxmlformats.org/officeDocument/2006/relationships/hyperlink" Target="mailto:janghoyoon@scupi.cn" TargetMode="External"/><Relationship Id="rId54" Type="http://schemas.openxmlformats.org/officeDocument/2006/relationships/hyperlink" Target="mailto:bmchen@cuhk.edu.hk" TargetMode="External"/><Relationship Id="rId70" Type="http://schemas.openxmlformats.org/officeDocument/2006/relationships/hyperlink" Target="mailto:jjia547@aucklanduni.ac.nz" TargetMode="External"/><Relationship Id="rId75" Type="http://schemas.openxmlformats.org/officeDocument/2006/relationships/hyperlink" Target="mailto:xiaoyazhai@cuhk.edu.hk" TargetMode="External"/><Relationship Id="rId91" Type="http://schemas.openxmlformats.org/officeDocument/2006/relationships/hyperlink" Target="https://www.raise3d.com/pro2-series/" TargetMode="External"/><Relationship Id="rId96" Type="http://schemas.openxmlformats.org/officeDocument/2006/relationships/image" Target="media/image1.png"/><Relationship Id="rId140"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45"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faculty.sustech.edu.cn/?tagid=geq&amp;iscss=1&amp;snapid=1&amp;orderby=date&amp;go=1&amp;lang=en" TargetMode="External"/><Relationship Id="rId28" Type="http://schemas.openxmlformats.org/officeDocument/2006/relationships/hyperlink" Target="https://faculty.sustech.edu.cn/?tagid=geq&amp;iscss=1&amp;snapid=1&amp;orderby=date&amp;go=1&amp;lang=en" TargetMode="External"/><Relationship Id="rId49" Type="http://schemas.openxmlformats.org/officeDocument/2006/relationships/hyperlink" Target="https://pages.github.com/" TargetMode="External"/><Relationship Id="rId114" Type="http://schemas.openxmlformats.org/officeDocument/2006/relationships/hyperlink" Target="mailto:Liuchao.Jin@outlook.com" TargetMode="External"/><Relationship Id="rId119" Type="http://schemas.openxmlformats.org/officeDocument/2006/relationships/hyperlink" Target="mailto:LIJ33@pitt.edu" TargetMode="External"/><Relationship Id="rId44" Type="http://schemas.openxmlformats.org/officeDocument/2006/relationships/hyperlink" Target="https://liuchao-jin.github.io/" TargetMode="External"/><Relationship Id="rId60" Type="http://schemas.openxmlformats.org/officeDocument/2006/relationships/hyperlink" Target="mailto:1155179289@link.cuhk.edu.hk" TargetMode="External"/><Relationship Id="rId65" Type="http://schemas.openxmlformats.org/officeDocument/2006/relationships/hyperlink" Target="mailto:1155170424@link.cuhk.edu.hk" TargetMode="External"/><Relationship Id="rId81" Type="http://schemas.openxmlformats.org/officeDocument/2006/relationships/hyperlink" Target="mailto:nicoleli@orientalab.com" TargetMode="External"/><Relationship Id="rId86" Type="http://schemas.openxmlformats.org/officeDocument/2006/relationships/hyperlink" Target="mailto:zhangkangcas@gmail.com" TargetMode="External"/><Relationship Id="rId130" Type="http://schemas.openxmlformats.org/officeDocument/2006/relationships/hyperlink" Target="mailto:2018141521037@stu.scu.edu.cn" TargetMode="External"/><Relationship Id="rId135" Type="http://schemas.openxmlformats.org/officeDocument/2006/relationships/hyperlink" Target="https://time.is/Beijing" TargetMode="External"/><Relationship Id="rId13" Type="http://schemas.openxmlformats.org/officeDocument/2006/relationships/hyperlink" Target="https://drive.google.com/drive/folders/1vgwOMMCUJbX8KRZfx7e8FMePHbgnilmE?usp=sharing" TargetMode="External"/><Relationship Id="rId18" Type="http://schemas.openxmlformats.org/officeDocument/2006/relationships/hyperlink" Target="https://drive.google.com/file/d/1zAEXuTu1d0XkKFsFfEqceAZ8XRmUyhco/view?usp=sharing" TargetMode="External"/><Relationship Id="rId39" Type="http://schemas.openxmlformats.org/officeDocument/2006/relationships/hyperlink" Target="mailto:hmmok@link.cuhk.edu.hk" TargetMode="External"/><Relationship Id="rId109" Type="http://schemas.openxmlformats.org/officeDocument/2006/relationships/hyperlink" Target="mailto:LIJ33@pitt.edu" TargetMode="External"/><Relationship Id="rId34" Type="http://schemas.openxmlformats.org/officeDocument/2006/relationships/hyperlink" Target="https://faculty.sustech.edu.cn/?tagid=geq&amp;iscss=1&amp;snapid=1&amp;orderby=date&amp;go=1&amp;lang=en" TargetMode="External"/><Relationship Id="rId50" Type="http://schemas.openxmlformats.org/officeDocument/2006/relationships/hyperlink" Target="https://github.com/academicpages/academicpages.github.io" TargetMode="External"/><Relationship Id="rId55" Type="http://schemas.openxmlformats.org/officeDocument/2006/relationships/hyperlink" Target="mailto:ylkan@mae.cuhk.edu.hk" TargetMode="External"/><Relationship Id="rId76" Type="http://schemas.openxmlformats.org/officeDocument/2006/relationships/hyperlink" Target="mailto:nicoleli@orientalab.com" TargetMode="External"/><Relationship Id="rId97" Type="http://schemas.openxmlformats.org/officeDocument/2006/relationships/image" Target="media/image2.png"/><Relationship Id="rId104" Type="http://schemas.openxmlformats.org/officeDocument/2006/relationships/hyperlink" Target="mailto:qmmr@immd.gov.hk" TargetMode="External"/><Relationship Id="rId120" Type="http://schemas.openxmlformats.org/officeDocument/2006/relationships/hyperlink" Target="mailto:Liuchao.Jin@outlook.com" TargetMode="External"/><Relationship Id="rId125" Type="http://schemas.openxmlformats.org/officeDocument/2006/relationships/hyperlink" Target="mailto:2018141521057@stu.scu.edu.cn" TargetMode="External"/><Relationship Id="rId141" Type="http://schemas.openxmlformats.org/officeDocument/2006/relationships/hyperlink" Target="https://yzb.sjtu.edu.cn/info/1004/3241.htm" TargetMode="External"/><Relationship Id="rId146"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hyperlink" Target="https://outlook.office.com/bookwithme/user/e979816620a34abca6a6b3329ea492e7@link.cuhk.edu.hk/meetingtype/BerJKgccy0im-Zdz0UAX4g2?anonymous" TargetMode="External"/><Relationship Id="rId92" Type="http://schemas.openxmlformats.org/officeDocument/2006/relationships/hyperlink" Target="mailto:whliao@cuhk.edu.hk" TargetMode="External"/><Relationship Id="rId2" Type="http://schemas.openxmlformats.org/officeDocument/2006/relationships/customXml" Target="../customXml/item2.xml"/><Relationship Id="rId29" Type="http://schemas.openxmlformats.org/officeDocument/2006/relationships/hyperlink" Target="https://cloud.itsc.cuhk.edu.hk/webform/view.php?id=13669718" TargetMode="External"/><Relationship Id="rId24" Type="http://schemas.openxmlformats.org/officeDocument/2006/relationships/hyperlink" Target="https://faculty.sustech.edu.cn/?tagid=geq&amp;iscss=1&amp;snapid=1&amp;orderby=date&amp;go=1&amp;lang=en" TargetMode="External"/><Relationship Id="rId40" Type="http://schemas.openxmlformats.org/officeDocument/2006/relationships/hyperlink" Target="https://www.springer.com/journal/10845" TargetMode="External"/><Relationship Id="rId45" Type="http://schemas.openxmlformats.org/officeDocument/2006/relationships/hyperlink" Target="https://liuchao-jin.github.io/" TargetMode="External"/><Relationship Id="rId66" Type="http://schemas.openxmlformats.org/officeDocument/2006/relationships/hyperlink" Target="https://fellow.sustech.edu.cn/" TargetMode="External"/><Relationship Id="rId87" Type="http://schemas.openxmlformats.org/officeDocument/2006/relationships/hyperlink" Target="mailto:qtlu@link.cuhk.edu.hk" TargetMode="External"/><Relationship Id="rId110" Type="http://schemas.openxmlformats.org/officeDocument/2006/relationships/hyperlink" Target="mailto:Liuchao.Jin@outlook.com" TargetMode="External"/><Relationship Id="rId115" Type="http://schemas.openxmlformats.org/officeDocument/2006/relationships/hyperlink" Target="mailto:LIJ33@pitt.edu" TargetMode="External"/><Relationship Id="rId131" Type="http://schemas.openxmlformats.org/officeDocument/2006/relationships/hyperlink" Target="mailto:2018141521057@stu.scu.edu.cn" TargetMode="External"/><Relationship Id="rId136" Type="http://schemas.openxmlformats.org/officeDocument/2006/relationships/hyperlink" Target="mailto:mhwong@mae.cuhk.edu.hk" TargetMode="External"/><Relationship Id="rId61" Type="http://schemas.openxmlformats.org/officeDocument/2006/relationships/hyperlink" Target="mailto:liuchao.jin@link.cuhk.edu.hk" TargetMode="External"/><Relationship Id="rId82" Type="http://schemas.openxmlformats.org/officeDocument/2006/relationships/hyperlink" Target="mailto:xiaoyazhai@cuhk.edu.hk" TargetMode="External"/><Relationship Id="rId19" Type="http://schemas.openxmlformats.org/officeDocument/2006/relationships/hyperlink" Target="https://drive.google.com/file/d/1zAEXuTu1d0XkKFsFfEqceAZ8XRmUyhco/view?usp=sharing" TargetMode="External"/><Relationship Id="rId14" Type="http://schemas.openxmlformats.org/officeDocument/2006/relationships/hyperlink" Target="https://drive.google.com/drive/folders/1vgwOMMCUJbX8KRZfx7e8FMePHbgnilmE?usp=sharing" TargetMode="External"/><Relationship Id="rId30"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35" Type="http://schemas.openxmlformats.org/officeDocument/2006/relationships/hyperlink" Target="https://drive.google.com/file/d/1trOZZ0sAPIiGX-IJABMgKLd1v3UzYB1f/view?usp=drive_link" TargetMode="External"/><Relationship Id="rId56" Type="http://schemas.openxmlformats.org/officeDocument/2006/relationships/hyperlink" Target="mailto:phwong@mae.cuhk.edu.hk" TargetMode="External"/><Relationship Id="rId77" Type="http://schemas.openxmlformats.org/officeDocument/2006/relationships/hyperlink" Target="mailto:liuchao.jin@link.cuhk.edu.hk" TargetMode="External"/><Relationship Id="rId100" Type="http://schemas.openxmlformats.org/officeDocument/2006/relationships/hyperlink" Target="mailto:Liuchao.Jin@link.cuhk.edu.hk" TargetMode="External"/><Relationship Id="rId105" Type="http://schemas.openxmlformats.org/officeDocument/2006/relationships/hyperlink" Target="mailto:enquiry@immd.gov.hk" TargetMode="External"/><Relationship Id="rId126" Type="http://schemas.openxmlformats.org/officeDocument/2006/relationships/hyperlink" Target="mailto:janghoyoon@scupi.cn" TargetMode="External"/><Relationship Id="rId14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mailto:maesemcuhk@gmail.com" TargetMode="External"/><Relationship Id="rId72" Type="http://schemas.openxmlformats.org/officeDocument/2006/relationships/hyperlink" Target="https://fellow.sustech.edu.cn/" TargetMode="External"/><Relationship Id="rId93" Type="http://schemas.openxmlformats.org/officeDocument/2006/relationships/hyperlink" Target="mailto:zhaoxuan505@163.com" TargetMode="External"/><Relationship Id="rId98" Type="http://schemas.openxmlformats.org/officeDocument/2006/relationships/hyperlink" Target="https://blackboard.cuhk.edu.hk/" TargetMode="External"/><Relationship Id="rId121" Type="http://schemas.openxmlformats.org/officeDocument/2006/relationships/hyperlink" Target="mailto:LIJ33@pitt.edu" TargetMode="External"/><Relationship Id="rId142" Type="http://schemas.openxmlformats.org/officeDocument/2006/relationships/image" Target="media/image3.png"/><Relationship Id="rId3" Type="http://schemas.openxmlformats.org/officeDocument/2006/relationships/numbering" Target="numbering.xml"/><Relationship Id="rId25" Type="http://schemas.openxmlformats.org/officeDocument/2006/relationships/hyperlink" Target="https://faculty.sustech.edu.cn/?tagid=geq&amp;iscss=1&amp;snapid=1&amp;orderby=date&amp;go=1&amp;lang=en" TargetMode="External"/><Relationship Id="rId46" Type="http://schemas.openxmlformats.org/officeDocument/2006/relationships/hyperlink" Target="https://drive.google.com/file/d/1K8dtSLSAOiT-L0yMyrhA-ULkNCbhHSoe/view?usp=sharing" TargetMode="External"/><Relationship Id="rId67" Type="http://schemas.openxmlformats.org/officeDocument/2006/relationships/hyperlink" Target="https://faculty.sustech.edu.cn/geq/en/" TargetMode="External"/><Relationship Id="rId116" Type="http://schemas.openxmlformats.org/officeDocument/2006/relationships/hyperlink" Target="mailto:Liuchao.Jin@outlook.com" TargetMode="External"/><Relationship Id="rId137" Type="http://schemas.openxmlformats.org/officeDocument/2006/relationships/hyperlink" Target="mailto:mhwong@mae.cuhk.edu.hk" TargetMode="External"/><Relationship Id="rId20" Type="http://schemas.openxmlformats.org/officeDocument/2006/relationships/hyperlink" Target="https://4dprintings.com/events/4dmda2024/" TargetMode="External"/><Relationship Id="rId41" Type="http://schemas.openxmlformats.org/officeDocument/2006/relationships/hyperlink" Target="https://www.elsevier.com/journals/engineering/2095-8099/guide-for-authors" TargetMode="External"/><Relationship Id="rId62" Type="http://schemas.openxmlformats.org/officeDocument/2006/relationships/hyperlink" Target="mailto:1155186649@link.cuhk.edu.hk" TargetMode="External"/><Relationship Id="rId83" Type="http://schemas.openxmlformats.org/officeDocument/2006/relationships/hyperlink" Target="mailto:whliao@cuhk.edu.hk" TargetMode="External"/><Relationship Id="rId88" Type="http://schemas.openxmlformats.org/officeDocument/2006/relationships/hyperlink" Target="mailto:zhichaoshen@cuhk.edu.hk" TargetMode="External"/><Relationship Id="rId111" Type="http://schemas.openxmlformats.org/officeDocument/2006/relationships/hyperlink" Target="mailto:LIJ33@pitt.edu" TargetMode="External"/><Relationship Id="rId132" Type="http://schemas.openxmlformats.org/officeDocument/2006/relationships/hyperlink" Target="mailto:changxi.wang@scupi.cn" TargetMode="External"/><Relationship Id="rId15" Type="http://schemas.openxmlformats.org/officeDocument/2006/relationships/hyperlink" Target="https://www.spiedigitallibrary.org/conference-proceedings-of-spie/12949/3014941/Optimizing-stimuli-based-4D-printed-structures--a-paradigm-shift/10.1117/12.3014941.short" TargetMode="External"/><Relationship Id="rId36" Type="http://schemas.openxmlformats.org/officeDocument/2006/relationships/hyperlink" Target="https://docs.google.com/document/d/1SPuSVl6oZUH2fzqdgrTCpNR_EBX7KI5w/edit?usp=drive_link&amp;ouid=113708245373509091633&amp;rtpof=true&amp;sd=true" TargetMode="External"/><Relationship Id="rId57" Type="http://schemas.openxmlformats.org/officeDocument/2006/relationships/hyperlink" Target="mailto:dengzy22@link.cuhk.edu.hk" TargetMode="External"/><Relationship Id="rId106" Type="http://schemas.openxmlformats.org/officeDocument/2006/relationships/hyperlink" Target="mailto:enquiry@immd.gov.hk" TargetMode="External"/><Relationship Id="rId127" Type="http://schemas.openxmlformats.org/officeDocument/2006/relationships/hyperlink" Target="mailto:2018141521037@stu.scu.edu.cn" TargetMode="External"/><Relationship Id="rId10" Type="http://schemas.openxmlformats.org/officeDocument/2006/relationships/hyperlink" Target="https://drive.google.com/drive/folders/1iGlc8wcI67YZdiLx-KZ7_eDzIXeXRrOp?usp=sharing" TargetMode="External"/><Relationship Id="rId31" Type="http://schemas.openxmlformats.org/officeDocument/2006/relationships/hyperlink" Target="https://cloud.itsc.cuhk.edu.hk/webform/view.php" TargetMode="External"/><Relationship Id="rId52" Type="http://schemas.openxmlformats.org/officeDocument/2006/relationships/hyperlink" Target="mailto:rcyxy@opic.sz.gov.cn" TargetMode="External"/><Relationship Id="rId73" Type="http://schemas.openxmlformats.org/officeDocument/2006/relationships/hyperlink" Target="https://liuchao-jin.github.io/" TargetMode="External"/><Relationship Id="rId78" Type="http://schemas.openxmlformats.org/officeDocument/2006/relationships/hyperlink" Target="mailto:xiaoyazhai@cuhk.edu.hk" TargetMode="External"/><Relationship Id="rId94" Type="http://schemas.openxmlformats.org/officeDocument/2006/relationships/hyperlink" Target="mailto:wkmok@mae.cuhk.edu.hk" TargetMode="External"/><Relationship Id="rId99" Type="http://schemas.openxmlformats.org/officeDocument/2006/relationships/hyperlink" Target="https://forms.gle/SDqHbyVP8VCucomD7" TargetMode="External"/><Relationship Id="rId101" Type="http://schemas.openxmlformats.org/officeDocument/2006/relationships/hyperlink" Target="mailto:fkwong@mae.cuhk.edu.hk" TargetMode="External"/><Relationship Id="rId122" Type="http://schemas.openxmlformats.org/officeDocument/2006/relationships/hyperlink" Target="mailto:Liuchao.Jin@outlook.com" TargetMode="External"/><Relationship Id="rId143" Type="http://schemas.openxmlformats.org/officeDocument/2006/relationships/image" Target="media/image4.jpeg"/><Relationship Id="rId4" Type="http://schemas.openxmlformats.org/officeDocument/2006/relationships/styles" Target="styles.xml"/><Relationship Id="rId9" Type="http://schemas.openxmlformats.org/officeDocument/2006/relationships/hyperlink" Target="https://drive.google.com/drive/folders/1k4blktolRIsvwtFV2D6jveXQvjmgtnbM?usp=sharing" TargetMode="External"/><Relationship Id="rId26" Type="http://schemas.openxmlformats.org/officeDocument/2006/relationships/hyperlink" Target="https://faculty.sustech.edu.cn/?tagid=geq&amp;iscss=1&amp;snapid=1&amp;orderby=date&amp;go=1&amp;lang=en" TargetMode="External"/><Relationship Id="rId47" Type="http://schemas.openxmlformats.org/officeDocument/2006/relationships/hyperlink" Target="https://liuchao-jin.github.io/" TargetMode="External"/><Relationship Id="rId68" Type="http://schemas.openxmlformats.org/officeDocument/2006/relationships/hyperlink" Target="https://cuhk.zoom.us/j/96803713725" TargetMode="External"/><Relationship Id="rId89" Type="http://schemas.openxmlformats.org/officeDocument/2006/relationships/hyperlink" Target="https://www.rhino3d.com/" TargetMode="External"/><Relationship Id="rId112" Type="http://schemas.openxmlformats.org/officeDocument/2006/relationships/hyperlink" Target="mailto:Liuchao.Jin@outlook.com" TargetMode="External"/><Relationship Id="rId133" Type="http://schemas.openxmlformats.org/officeDocument/2006/relationships/hyperlink" Target="mailto:2018141521037@stu.scu.edu.cn" TargetMode="External"/><Relationship Id="rId16" Type="http://schemas.openxmlformats.org/officeDocument/2006/relationships/hyperlink" Target="https://mts-npjcompumats.nature.com/cgi-bin/main.plex" TargetMode="External"/><Relationship Id="rId37" Type="http://schemas.openxmlformats.org/officeDocument/2006/relationships/hyperlink" Target="https://cuhk.zoom.us/j/97128089942" TargetMode="External"/><Relationship Id="rId58" Type="http://schemas.openxmlformats.org/officeDocument/2006/relationships/hyperlink" Target="mailto:zxguo@link.cuhk.edu.hk" TargetMode="External"/><Relationship Id="rId79" Type="http://schemas.openxmlformats.org/officeDocument/2006/relationships/hyperlink" Target="https://drive.google.com/drive/folders/1EtubrqwGfsWC6PoZ83mc9M383bh5lUne?usp=sharing" TargetMode="External"/><Relationship Id="rId102" Type="http://schemas.openxmlformats.org/officeDocument/2006/relationships/hyperlink" Target="mailto:areum.jeong@scupi.cn" TargetMode="External"/><Relationship Id="rId123" Type="http://schemas.openxmlformats.org/officeDocument/2006/relationships/hyperlink" Target="mailto:janghoyoon@scupi.cn" TargetMode="External"/><Relationship Id="rId144"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22</TotalTime>
  <Pages>616</Pages>
  <Words>175996</Words>
  <Characters>806063</Characters>
  <Application>Microsoft Office Word</Application>
  <DocSecurity>0</DocSecurity>
  <Lines>20668</Lines>
  <Paragraphs>9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909</cp:revision>
  <dcterms:created xsi:type="dcterms:W3CDTF">2022-03-24T01:33:00Z</dcterms:created>
  <dcterms:modified xsi:type="dcterms:W3CDTF">2024-08-28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